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84EC0" w14:textId="2F88CCF2" w:rsidR="00637390" w:rsidRPr="00046352" w:rsidRDefault="009E6A43" w:rsidP="00046352">
      <w:pPr>
        <w:spacing w:line="480" w:lineRule="auto"/>
        <w:ind w:firstLine="288"/>
        <w:contextualSpacing/>
        <w:rPr>
          <w:rFonts w:ascii="Times New Roman" w:hAnsi="Times New Roman" w:cs="Times New Roman"/>
          <w:sz w:val="24"/>
          <w:szCs w:val="24"/>
        </w:rPr>
      </w:pPr>
      <w:r w:rsidRPr="00046352">
        <w:rPr>
          <w:rFonts w:ascii="Times New Roman" w:hAnsi="Times New Roman" w:cs="Times New Roman"/>
          <w:sz w:val="24"/>
          <w:szCs w:val="24"/>
        </w:rPr>
        <w:t>Dan Stull</w:t>
      </w:r>
    </w:p>
    <w:p w14:paraId="2E2B266C" w14:textId="556E56F6" w:rsidR="009E6A43" w:rsidRPr="00046352" w:rsidRDefault="009E6A43" w:rsidP="00046352">
      <w:pPr>
        <w:spacing w:line="480" w:lineRule="auto"/>
        <w:ind w:firstLine="288"/>
        <w:contextualSpacing/>
        <w:rPr>
          <w:rFonts w:ascii="Times New Roman" w:hAnsi="Times New Roman" w:cs="Times New Roman"/>
          <w:sz w:val="24"/>
          <w:szCs w:val="24"/>
        </w:rPr>
      </w:pPr>
      <w:r w:rsidRPr="00046352">
        <w:rPr>
          <w:rFonts w:ascii="Times New Roman" w:hAnsi="Times New Roman" w:cs="Times New Roman"/>
          <w:sz w:val="24"/>
          <w:szCs w:val="24"/>
        </w:rPr>
        <w:t>CS320</w:t>
      </w:r>
    </w:p>
    <w:p w14:paraId="050B0D43" w14:textId="76DEC897" w:rsidR="009E6A43" w:rsidRPr="00046352" w:rsidRDefault="009E6A43" w:rsidP="00046352">
      <w:pPr>
        <w:spacing w:line="480" w:lineRule="auto"/>
        <w:ind w:firstLine="288"/>
        <w:contextualSpacing/>
        <w:rPr>
          <w:rFonts w:ascii="Times New Roman" w:hAnsi="Times New Roman" w:cs="Times New Roman"/>
          <w:sz w:val="24"/>
          <w:szCs w:val="24"/>
        </w:rPr>
      </w:pPr>
      <w:r w:rsidRPr="00046352">
        <w:rPr>
          <w:rFonts w:ascii="Times New Roman" w:hAnsi="Times New Roman" w:cs="Times New Roman"/>
          <w:sz w:val="24"/>
          <w:szCs w:val="24"/>
        </w:rPr>
        <w:t>12/05/2022</w:t>
      </w:r>
    </w:p>
    <w:p w14:paraId="5BC237AC" w14:textId="44DEB433" w:rsidR="009E6A43" w:rsidRPr="00046352" w:rsidRDefault="009E6A43" w:rsidP="00046352">
      <w:pPr>
        <w:spacing w:line="480" w:lineRule="auto"/>
        <w:ind w:firstLine="288"/>
        <w:contextualSpacing/>
        <w:rPr>
          <w:rFonts w:ascii="Times New Roman" w:hAnsi="Times New Roman" w:cs="Times New Roman"/>
          <w:sz w:val="24"/>
          <w:szCs w:val="24"/>
        </w:rPr>
      </w:pPr>
    </w:p>
    <w:p w14:paraId="2EB3E5E4" w14:textId="6D54EC0B" w:rsidR="009E6A43" w:rsidRPr="00046352" w:rsidRDefault="009E6A43" w:rsidP="00046352">
      <w:pPr>
        <w:spacing w:line="480" w:lineRule="auto"/>
        <w:ind w:firstLine="288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046352">
        <w:rPr>
          <w:rFonts w:ascii="Times New Roman" w:hAnsi="Times New Roman" w:cs="Times New Roman"/>
          <w:sz w:val="24"/>
          <w:szCs w:val="24"/>
        </w:rPr>
        <w:t>Reflections Report</w:t>
      </w:r>
    </w:p>
    <w:p w14:paraId="6DF06066" w14:textId="39AF1361" w:rsidR="009E6A43" w:rsidRPr="00046352" w:rsidRDefault="009E6A43" w:rsidP="00046352">
      <w:pPr>
        <w:spacing w:line="480" w:lineRule="auto"/>
        <w:ind w:firstLine="288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F6ADC8C" w14:textId="77777777" w:rsidR="009E6A43" w:rsidRPr="009E6A43" w:rsidRDefault="009E6A43" w:rsidP="00046352">
      <w:pPr>
        <w:numPr>
          <w:ilvl w:val="0"/>
          <w:numId w:val="1"/>
        </w:numPr>
        <w:spacing w:before="100" w:beforeAutospacing="1" w:after="100" w:afterAutospacing="1" w:line="480" w:lineRule="auto"/>
        <w:ind w:firstLine="288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9E6A43">
        <w:rPr>
          <w:rFonts w:ascii="Times New Roman" w:eastAsia="Times New Roman" w:hAnsi="Times New Roman" w:cs="Times New Roman"/>
          <w:b/>
          <w:bCs/>
          <w:sz w:val="24"/>
          <w:szCs w:val="24"/>
        </w:rPr>
        <w:t>Summary</w:t>
      </w:r>
    </w:p>
    <w:p w14:paraId="5203E86A" w14:textId="17B0D173" w:rsidR="009E6A43" w:rsidRPr="009E6A43" w:rsidRDefault="004507F1" w:rsidP="00046352">
      <w:pPr>
        <w:spacing w:before="100" w:beforeAutospacing="1" w:after="100" w:afterAutospacing="1" w:line="480" w:lineRule="auto"/>
        <w:ind w:firstLine="288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For this project, I </w:t>
      </w:r>
      <w:r w:rsidR="003C279F">
        <w:rPr>
          <w:rFonts w:ascii="Times New Roman" w:eastAsia="Times New Roman" w:hAnsi="Times New Roman" w:cs="Times New Roman"/>
          <w:sz w:val="24"/>
          <w:szCs w:val="24"/>
        </w:rPr>
        <w:t>used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 Junit to </w:t>
      </w:r>
      <w:r w:rsidR="001D1F5B">
        <w:rPr>
          <w:rFonts w:ascii="Times New Roman" w:eastAsia="Times New Roman" w:hAnsi="Times New Roman" w:cs="Times New Roman"/>
          <w:sz w:val="24"/>
          <w:szCs w:val="24"/>
        </w:rPr>
        <w:t>individually</w:t>
      </w:r>
      <w:r w:rsidR="001D1F5B" w:rsidRPr="000463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D1F5B">
        <w:rPr>
          <w:rFonts w:ascii="Times New Roman" w:eastAsia="Times New Roman" w:hAnsi="Times New Roman" w:cs="Times New Roman"/>
          <w:sz w:val="24"/>
          <w:szCs w:val="24"/>
        </w:rPr>
        <w:t xml:space="preserve">test the code </w:t>
      </w:r>
      <w:r w:rsidR="00CA6A1C" w:rsidRPr="00046352">
        <w:rPr>
          <w:rFonts w:ascii="Times New Roman" w:eastAsia="Times New Roman" w:hAnsi="Times New Roman" w:cs="Times New Roman"/>
          <w:sz w:val="24"/>
          <w:szCs w:val="24"/>
        </w:rPr>
        <w:t xml:space="preserve">(individual functions or scenarios presented through the requirements). From there, I used </w:t>
      </w:r>
      <w:r w:rsidR="009C171E" w:rsidRPr="00046352">
        <w:rPr>
          <w:rFonts w:ascii="Times New Roman" w:eastAsia="Times New Roman" w:hAnsi="Times New Roman" w:cs="Times New Roman"/>
          <w:sz w:val="24"/>
          <w:szCs w:val="24"/>
        </w:rPr>
        <w:t xml:space="preserve">Junit to test entire modules or components of the project. In this way, I </w:t>
      </w:r>
      <w:r w:rsidR="00BB23ED">
        <w:rPr>
          <w:rFonts w:ascii="Times New Roman" w:eastAsia="Times New Roman" w:hAnsi="Times New Roman" w:cs="Times New Roman"/>
          <w:sz w:val="24"/>
          <w:szCs w:val="24"/>
        </w:rPr>
        <w:t>could write a little code, check it to make sure it was correct, and from there, complete the</w:t>
      </w:r>
      <w:r w:rsidR="000E386B" w:rsidRPr="00046352">
        <w:rPr>
          <w:rFonts w:ascii="Times New Roman" w:eastAsia="Times New Roman" w:hAnsi="Times New Roman" w:cs="Times New Roman"/>
          <w:sz w:val="24"/>
          <w:szCs w:val="24"/>
        </w:rPr>
        <w:t xml:space="preserve"> entire requirement and then test that. I feel doing it this way, testing incrementally, I was better able to feel out the project </w:t>
      </w:r>
      <w:r w:rsidR="00DF4DE9" w:rsidRPr="00046352">
        <w:rPr>
          <w:rFonts w:ascii="Times New Roman" w:eastAsia="Times New Roman" w:hAnsi="Times New Roman" w:cs="Times New Roman"/>
          <w:sz w:val="24"/>
          <w:szCs w:val="24"/>
        </w:rPr>
        <w:t>and its requirements</w:t>
      </w:r>
      <w:r w:rsidR="00BB23ED">
        <w:rPr>
          <w:rFonts w:ascii="Times New Roman" w:eastAsia="Times New Roman" w:hAnsi="Times New Roman" w:cs="Times New Roman"/>
          <w:sz w:val="24"/>
          <w:szCs w:val="24"/>
        </w:rPr>
        <w:t>,</w:t>
      </w:r>
      <w:r w:rsidR="00DF4DE9" w:rsidRPr="00046352">
        <w:rPr>
          <w:rFonts w:ascii="Times New Roman" w:eastAsia="Times New Roman" w:hAnsi="Times New Roman" w:cs="Times New Roman"/>
          <w:sz w:val="24"/>
          <w:szCs w:val="24"/>
        </w:rPr>
        <w:t xml:space="preserve"> which put me on the right path toward a complete and operational program</w:t>
      </w:r>
      <w:r w:rsidR="00FE59AE" w:rsidRPr="0004635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895FCA7" w14:textId="747093C8" w:rsidR="00FE59AE" w:rsidRPr="00046352" w:rsidRDefault="00972DAA" w:rsidP="00046352">
      <w:pPr>
        <w:spacing w:before="100" w:beforeAutospacing="1" w:after="100" w:afterAutospacing="1" w:line="480" w:lineRule="auto"/>
        <w:ind w:firstLine="288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046352">
        <w:rPr>
          <w:rFonts w:ascii="Times New Roman" w:eastAsia="Times New Roman" w:hAnsi="Times New Roman" w:cs="Times New Roman"/>
          <w:sz w:val="24"/>
          <w:szCs w:val="24"/>
        </w:rPr>
        <w:t>This was my first attempt at using Junit. In previous classes</w:t>
      </w:r>
      <w:r w:rsidR="00BB23ED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 we worked with </w:t>
      </w:r>
      <w:r w:rsidR="00BB23ED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>aven and how to set up a program</w:t>
      </w:r>
      <w:r w:rsidR="00BB23ED">
        <w:rPr>
          <w:rFonts w:ascii="Times New Roman" w:eastAsia="Times New Roman" w:hAnsi="Times New Roman" w:cs="Times New Roman"/>
          <w:sz w:val="24"/>
          <w:szCs w:val="24"/>
        </w:rPr>
        <w:t xml:space="preserve"> using it,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B23ED">
        <w:rPr>
          <w:rFonts w:ascii="Times New Roman" w:eastAsia="Times New Roman" w:hAnsi="Times New Roman" w:cs="Times New Roman"/>
          <w:sz w:val="24"/>
          <w:szCs w:val="24"/>
        </w:rPr>
        <w:t>but never once did we delve into Junit in any real capacity. S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>o</w:t>
      </w:r>
      <w:r w:rsidR="00BB23ED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 it’s safe to say I was </w:t>
      </w:r>
      <w:proofErr w:type="gramStart"/>
      <w:r w:rsidRPr="00046352">
        <w:rPr>
          <w:rFonts w:ascii="Times New Roman" w:eastAsia="Times New Roman" w:hAnsi="Times New Roman" w:cs="Times New Roman"/>
          <w:sz w:val="24"/>
          <w:szCs w:val="24"/>
        </w:rPr>
        <w:t>pretty new</w:t>
      </w:r>
      <w:proofErr w:type="gramEnd"/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 to the experience. But once I realized how Junit, maven, and the java program all worked together, I found the process, in its own way, </w:t>
      </w:r>
      <w:r w:rsidR="009E6AEE" w:rsidRPr="00046352">
        <w:rPr>
          <w:rFonts w:ascii="Times New Roman" w:eastAsia="Times New Roman" w:hAnsi="Times New Roman" w:cs="Times New Roman"/>
          <w:sz w:val="24"/>
          <w:szCs w:val="24"/>
        </w:rPr>
        <w:t xml:space="preserve">interesting and fun. </w:t>
      </w:r>
    </w:p>
    <w:p w14:paraId="57FD8BFA" w14:textId="4593386B" w:rsidR="00F320CC" w:rsidRPr="00046352" w:rsidRDefault="00F320CC" w:rsidP="00046352">
      <w:pPr>
        <w:spacing w:before="100" w:beforeAutospacing="1" w:after="100" w:afterAutospacing="1" w:line="480" w:lineRule="auto"/>
        <w:ind w:firstLine="288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To make sure the code was technically sound, I </w:t>
      </w:r>
      <w:r w:rsidR="00E01699">
        <w:rPr>
          <w:rFonts w:ascii="Times New Roman" w:eastAsia="Times New Roman" w:hAnsi="Times New Roman" w:cs="Times New Roman"/>
          <w:sz w:val="24"/>
          <w:szCs w:val="24"/>
        </w:rPr>
        <w:t>followed the guidelines for Junit, which I learned about from our textbook and other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 sources online. Below is an image of </w:t>
      </w:r>
      <w:r w:rsidR="00AD16F0" w:rsidRPr="00046352">
        <w:rPr>
          <w:rFonts w:ascii="Times New Roman" w:eastAsia="Times New Roman" w:hAnsi="Times New Roman" w:cs="Times New Roman"/>
          <w:sz w:val="24"/>
          <w:szCs w:val="24"/>
        </w:rPr>
        <w:t>a requirement and the resulting Junit test</w:t>
      </w:r>
      <w:r w:rsidR="0034743A" w:rsidRPr="00046352">
        <w:rPr>
          <w:rFonts w:ascii="Times New Roman" w:eastAsia="Times New Roman" w:hAnsi="Times New Roman" w:cs="Times New Roman"/>
          <w:sz w:val="24"/>
          <w:szCs w:val="24"/>
        </w:rPr>
        <w:t>. It also shows concise and efficient code</w:t>
      </w:r>
      <w:r w:rsidR="00AD16F0" w:rsidRPr="00046352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25DB8913" w14:textId="1D25B89A" w:rsidR="00AD16F0" w:rsidRPr="00046352" w:rsidRDefault="00D81E93" w:rsidP="00046352">
      <w:pPr>
        <w:spacing w:before="100" w:beforeAutospacing="1" w:after="100" w:afterAutospacing="1" w:line="480" w:lineRule="auto"/>
        <w:ind w:firstLine="288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046352">
        <w:rPr>
          <w:rFonts w:ascii="Times New Roman" w:eastAsia="Times New Roman" w:hAnsi="Times New Roman" w:cs="Times New Roman"/>
          <w:sz w:val="24"/>
          <w:szCs w:val="24"/>
        </w:rPr>
        <w:lastRenderedPageBreak/>
        <w:drawing>
          <wp:inline distT="0" distB="0" distL="0" distR="0" wp14:anchorId="4B27A56A" wp14:editId="42953764">
            <wp:extent cx="5943600" cy="1845945"/>
            <wp:effectExtent l="0" t="0" r="0" b="190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16627" w14:textId="77777777" w:rsidR="00D81E93" w:rsidRPr="00046352" w:rsidRDefault="00D81E93" w:rsidP="00046352">
      <w:pPr>
        <w:spacing w:before="100" w:beforeAutospacing="1" w:after="100" w:afterAutospacing="1" w:line="480" w:lineRule="auto"/>
        <w:ind w:firstLine="288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3E0FD70B" w14:textId="06D0A503" w:rsidR="00D81E93" w:rsidRPr="00046352" w:rsidRDefault="00F97607" w:rsidP="00046352">
      <w:pPr>
        <w:spacing w:before="100" w:beforeAutospacing="1" w:after="100" w:afterAutospacing="1" w:line="480" w:lineRule="auto"/>
        <w:ind w:firstLine="288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046352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0D5728BA" wp14:editId="63C229BB">
            <wp:extent cx="5344271" cy="1829055"/>
            <wp:effectExtent l="0" t="0" r="889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F52D3" w14:textId="77777777" w:rsidR="00D81E93" w:rsidRPr="009E6A43" w:rsidRDefault="00D81E93" w:rsidP="00046352">
      <w:pPr>
        <w:spacing w:before="100" w:beforeAutospacing="1" w:after="100" w:afterAutospacing="1" w:line="480" w:lineRule="auto"/>
        <w:ind w:firstLine="288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7C5DCC89" w14:textId="77777777" w:rsidR="009E6A43" w:rsidRPr="009E6A43" w:rsidRDefault="009E6A43" w:rsidP="00046352">
      <w:pPr>
        <w:numPr>
          <w:ilvl w:val="0"/>
          <w:numId w:val="2"/>
        </w:numPr>
        <w:spacing w:before="100" w:beforeAutospacing="1" w:after="100" w:afterAutospacing="1" w:line="480" w:lineRule="auto"/>
        <w:ind w:firstLine="288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9E6A43">
        <w:rPr>
          <w:rFonts w:ascii="Times New Roman" w:eastAsia="Times New Roman" w:hAnsi="Times New Roman" w:cs="Times New Roman"/>
          <w:b/>
          <w:bCs/>
          <w:sz w:val="24"/>
          <w:szCs w:val="24"/>
        </w:rPr>
        <w:t>Reflection</w:t>
      </w:r>
    </w:p>
    <w:p w14:paraId="1A77BD3A" w14:textId="7161B7F2" w:rsidR="009E6A43" w:rsidRPr="009E6A43" w:rsidRDefault="00FA61B2" w:rsidP="00046352">
      <w:pPr>
        <w:spacing w:before="100" w:beforeAutospacing="1" w:after="100" w:afterAutospacing="1" w:line="480" w:lineRule="auto"/>
        <w:ind w:firstLine="288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First, I used module code development, which is to say, I created blocks of complete code and ran it to </w:t>
      </w:r>
      <w:r w:rsidR="007D2D97">
        <w:rPr>
          <w:rFonts w:ascii="Times New Roman" w:eastAsia="Times New Roman" w:hAnsi="Times New Roman" w:cs="Times New Roman"/>
          <w:sz w:val="24"/>
          <w:szCs w:val="24"/>
        </w:rPr>
        <w:t>en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>sure there weren’t any errors. From there, I created Junit tests and r</w:t>
      </w:r>
      <w:r w:rsidR="007D2D97">
        <w:rPr>
          <w:rFonts w:ascii="Times New Roman" w:eastAsia="Times New Roman" w:hAnsi="Times New Roman" w:cs="Times New Roman"/>
          <w:sz w:val="24"/>
          <w:szCs w:val="24"/>
        </w:rPr>
        <w:t>eran the code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>. I employed this technique throughout the milestones</w:t>
      </w:r>
      <w:r w:rsidR="00DB0490" w:rsidRPr="00046352">
        <w:rPr>
          <w:rFonts w:ascii="Times New Roman" w:eastAsia="Times New Roman" w:hAnsi="Times New Roman" w:cs="Times New Roman"/>
          <w:sz w:val="24"/>
          <w:szCs w:val="24"/>
        </w:rPr>
        <w:t xml:space="preserve">. As for Junit software testing techniques, I used </w:t>
      </w:r>
      <w:proofErr w:type="spellStart"/>
      <w:proofErr w:type="gramStart"/>
      <w:r w:rsidR="00DB0490" w:rsidRPr="00046352">
        <w:rPr>
          <w:rFonts w:ascii="Times New Roman" w:eastAsia="Times New Roman" w:hAnsi="Times New Roman" w:cs="Times New Roman"/>
          <w:sz w:val="24"/>
          <w:szCs w:val="24"/>
        </w:rPr>
        <w:t>assertThrows</w:t>
      </w:r>
      <w:proofErr w:type="spellEnd"/>
      <w:r w:rsidR="00DB0490" w:rsidRPr="00046352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="00DB0490" w:rsidRPr="00046352">
        <w:rPr>
          <w:rFonts w:ascii="Times New Roman" w:eastAsia="Times New Roman" w:hAnsi="Times New Roman" w:cs="Times New Roman"/>
          <w:sz w:val="24"/>
          <w:szCs w:val="24"/>
        </w:rPr>
        <w:t xml:space="preserve">) and </w:t>
      </w:r>
      <w:proofErr w:type="spellStart"/>
      <w:r w:rsidR="00DB0490" w:rsidRPr="00046352">
        <w:rPr>
          <w:rFonts w:ascii="Times New Roman" w:eastAsia="Times New Roman" w:hAnsi="Times New Roman" w:cs="Times New Roman"/>
          <w:sz w:val="24"/>
          <w:szCs w:val="24"/>
        </w:rPr>
        <w:t>assertEquals</w:t>
      </w:r>
      <w:proofErr w:type="spellEnd"/>
      <w:r w:rsidR="00DB0490" w:rsidRPr="00046352">
        <w:rPr>
          <w:rFonts w:ascii="Times New Roman" w:eastAsia="Times New Roman" w:hAnsi="Times New Roman" w:cs="Times New Roman"/>
          <w:sz w:val="24"/>
          <w:szCs w:val="24"/>
        </w:rPr>
        <w:t>() quite often, as they seemed t</w:t>
      </w:r>
      <w:r w:rsidR="007D2D97">
        <w:rPr>
          <w:rFonts w:ascii="Times New Roman" w:eastAsia="Times New Roman" w:hAnsi="Times New Roman" w:cs="Times New Roman"/>
          <w:sz w:val="24"/>
          <w:szCs w:val="24"/>
        </w:rPr>
        <w:t>he easiest to use</w:t>
      </w:r>
      <w:r w:rsidR="003D0E08">
        <w:rPr>
          <w:rFonts w:ascii="Times New Roman" w:eastAsia="Times New Roman" w:hAnsi="Times New Roman" w:cs="Times New Roman"/>
          <w:sz w:val="24"/>
          <w:szCs w:val="24"/>
        </w:rPr>
        <w:t>, and most times, the testing called for their use</w:t>
      </w:r>
      <w:r w:rsidR="00DB0490" w:rsidRPr="0004635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D0E08">
        <w:rPr>
          <w:rFonts w:ascii="Times New Roman" w:eastAsia="Times New Roman" w:hAnsi="Times New Roman" w:cs="Times New Roman"/>
          <w:sz w:val="24"/>
          <w:szCs w:val="24"/>
        </w:rPr>
        <w:t>I used</w:t>
      </w:r>
      <w:r w:rsidR="00637C0D" w:rsidRPr="000463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637C0D" w:rsidRPr="00046352">
        <w:rPr>
          <w:rFonts w:ascii="Times New Roman" w:eastAsia="Times New Roman" w:hAnsi="Times New Roman" w:cs="Times New Roman"/>
          <w:sz w:val="24"/>
          <w:szCs w:val="24"/>
        </w:rPr>
        <w:t>assertNull</w:t>
      </w:r>
      <w:proofErr w:type="spellEnd"/>
      <w:r w:rsidR="00637C0D" w:rsidRPr="00046352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="00637C0D" w:rsidRPr="00046352">
        <w:rPr>
          <w:rFonts w:ascii="Times New Roman" w:eastAsia="Times New Roman" w:hAnsi="Times New Roman" w:cs="Times New Roman"/>
          <w:sz w:val="24"/>
          <w:szCs w:val="24"/>
        </w:rPr>
        <w:t xml:space="preserve">) and </w:t>
      </w:r>
      <w:proofErr w:type="spellStart"/>
      <w:r w:rsidR="00637C0D" w:rsidRPr="00046352">
        <w:rPr>
          <w:rFonts w:ascii="Times New Roman" w:eastAsia="Times New Roman" w:hAnsi="Times New Roman" w:cs="Times New Roman"/>
          <w:sz w:val="24"/>
          <w:szCs w:val="24"/>
        </w:rPr>
        <w:t>assertNotNull</w:t>
      </w:r>
      <w:proofErr w:type="spellEnd"/>
      <w:r w:rsidR="00637C0D" w:rsidRPr="00046352">
        <w:rPr>
          <w:rFonts w:ascii="Times New Roman" w:eastAsia="Times New Roman" w:hAnsi="Times New Roman" w:cs="Times New Roman"/>
          <w:sz w:val="24"/>
          <w:szCs w:val="24"/>
        </w:rPr>
        <w:t>()</w:t>
      </w:r>
      <w:r w:rsidR="003D0E08">
        <w:rPr>
          <w:rFonts w:ascii="Times New Roman" w:eastAsia="Times New Roman" w:hAnsi="Times New Roman" w:cs="Times New Roman"/>
          <w:sz w:val="24"/>
          <w:szCs w:val="24"/>
        </w:rPr>
        <w:t>,</w:t>
      </w:r>
      <w:r w:rsidR="00637C0D" w:rsidRPr="00046352">
        <w:rPr>
          <w:rFonts w:ascii="Times New Roman" w:eastAsia="Times New Roman" w:hAnsi="Times New Roman" w:cs="Times New Roman"/>
          <w:sz w:val="24"/>
          <w:szCs w:val="24"/>
        </w:rPr>
        <w:t xml:space="preserve"> which were nice when checking to see if something was successfully deleted or added to an array or list. </w:t>
      </w:r>
    </w:p>
    <w:p w14:paraId="52B86999" w14:textId="7C75787F" w:rsidR="009E6A43" w:rsidRPr="00046352" w:rsidRDefault="003D0E08" w:rsidP="00046352">
      <w:pPr>
        <w:spacing w:before="100" w:beforeAutospacing="1" w:after="100" w:afterAutospacing="1" w:line="480" w:lineRule="auto"/>
        <w:ind w:firstLine="288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 for other testing techniques, there</w:t>
      </w:r>
      <w:r w:rsidR="00C03467" w:rsidRPr="00046352">
        <w:rPr>
          <w:rFonts w:ascii="Times New Roman" w:eastAsia="Times New Roman" w:hAnsi="Times New Roman" w:cs="Times New Roman"/>
          <w:sz w:val="24"/>
          <w:szCs w:val="24"/>
        </w:rPr>
        <w:t xml:space="preserve"> is line-by-line testing</w:t>
      </w:r>
      <w:r w:rsidR="00F3676F" w:rsidRPr="0004635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better known as</w:t>
      </w:r>
      <w:r w:rsidR="00F3676F" w:rsidRPr="00046352">
        <w:rPr>
          <w:rFonts w:ascii="Times New Roman" w:eastAsia="Times New Roman" w:hAnsi="Times New Roman" w:cs="Times New Roman"/>
          <w:sz w:val="24"/>
          <w:szCs w:val="24"/>
        </w:rPr>
        <w:t xml:space="preserve"> static testing</w:t>
      </w:r>
      <w:r w:rsidR="00C03467" w:rsidRPr="00046352">
        <w:rPr>
          <w:rFonts w:ascii="Times New Roman" w:eastAsia="Times New Roman" w:hAnsi="Times New Roman" w:cs="Times New Roman"/>
          <w:sz w:val="24"/>
          <w:szCs w:val="24"/>
        </w:rPr>
        <w:t>. It work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C03467" w:rsidRPr="00046352">
        <w:rPr>
          <w:rFonts w:ascii="Times New Roman" w:eastAsia="Times New Roman" w:hAnsi="Times New Roman" w:cs="Times New Roman"/>
          <w:sz w:val="24"/>
          <w:szCs w:val="24"/>
        </w:rPr>
        <w:t xml:space="preserve"> just how it sounds, parsing each line of code while looking for syntax or spelling errors. I did read over my code</w:t>
      </w:r>
      <w:r w:rsidR="0014352F">
        <w:rPr>
          <w:rFonts w:ascii="Times New Roman" w:eastAsia="Times New Roman" w:hAnsi="Times New Roman" w:cs="Times New Roman"/>
          <w:sz w:val="24"/>
          <w:szCs w:val="24"/>
        </w:rPr>
        <w:t>,</w:t>
      </w:r>
      <w:r w:rsidR="00C03467" w:rsidRPr="00046352">
        <w:rPr>
          <w:rFonts w:ascii="Times New Roman" w:eastAsia="Times New Roman" w:hAnsi="Times New Roman" w:cs="Times New Roman"/>
          <w:sz w:val="24"/>
          <w:szCs w:val="24"/>
        </w:rPr>
        <w:t xml:space="preserve"> but I can’t say I parsed through each line.</w:t>
      </w:r>
    </w:p>
    <w:p w14:paraId="29A83D7B" w14:textId="2F561100" w:rsidR="009E6A43" w:rsidRPr="009E6A43" w:rsidRDefault="00BD7619" w:rsidP="00046352">
      <w:pPr>
        <w:spacing w:before="100" w:beforeAutospacing="1" w:after="100" w:afterAutospacing="1" w:line="480" w:lineRule="auto"/>
        <w:ind w:firstLine="288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04635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re are many others I didn’t use, such as Boundary Value Analysis, </w:t>
      </w:r>
      <w:r w:rsidR="000C69B9" w:rsidRPr="00046352">
        <w:rPr>
          <w:rFonts w:ascii="Times New Roman" w:eastAsia="Times New Roman" w:hAnsi="Times New Roman" w:cs="Times New Roman"/>
          <w:sz w:val="24"/>
          <w:szCs w:val="24"/>
        </w:rPr>
        <w:t xml:space="preserve">Equivalence Partitioning, Decision Table testing, and many others. </w:t>
      </w:r>
      <w:r w:rsidR="00046352" w:rsidRPr="00046352">
        <w:rPr>
          <w:rFonts w:ascii="Times New Roman" w:eastAsia="Times New Roman" w:hAnsi="Times New Roman" w:cs="Times New Roman"/>
          <w:sz w:val="24"/>
          <w:szCs w:val="24"/>
        </w:rPr>
        <w:t xml:space="preserve">Each of these uses some form of comparing, </w:t>
      </w:r>
      <w:r w:rsidR="0014352F">
        <w:rPr>
          <w:rFonts w:ascii="Times New Roman" w:eastAsia="Times New Roman" w:hAnsi="Times New Roman" w:cs="Times New Roman"/>
          <w:sz w:val="24"/>
          <w:szCs w:val="24"/>
        </w:rPr>
        <w:t>ensuring</w:t>
      </w:r>
      <w:r w:rsidR="00046352" w:rsidRPr="00046352">
        <w:rPr>
          <w:rFonts w:ascii="Times New Roman" w:eastAsia="Times New Roman" w:hAnsi="Times New Roman" w:cs="Times New Roman"/>
          <w:sz w:val="24"/>
          <w:szCs w:val="24"/>
        </w:rPr>
        <w:t xml:space="preserve"> the output of the functions or method</w:t>
      </w:r>
      <w:r w:rsidR="00DF5290">
        <w:rPr>
          <w:rFonts w:ascii="Times New Roman" w:eastAsia="Times New Roman" w:hAnsi="Times New Roman" w:cs="Times New Roman"/>
          <w:sz w:val="24"/>
          <w:szCs w:val="24"/>
        </w:rPr>
        <w:t>s</w:t>
      </w:r>
      <w:r w:rsidR="00046352" w:rsidRPr="00046352">
        <w:rPr>
          <w:rFonts w:ascii="Times New Roman" w:eastAsia="Times New Roman" w:hAnsi="Times New Roman" w:cs="Times New Roman"/>
          <w:sz w:val="24"/>
          <w:szCs w:val="24"/>
        </w:rPr>
        <w:t xml:space="preserve"> is between two set values or equals (or doesn’t equal) a specific value. And each </w:t>
      </w:r>
      <w:r w:rsidR="00DF5290">
        <w:rPr>
          <w:rFonts w:ascii="Times New Roman" w:eastAsia="Times New Roman" w:hAnsi="Times New Roman" w:cs="Times New Roman"/>
          <w:sz w:val="24"/>
          <w:szCs w:val="24"/>
        </w:rPr>
        <w:t>is</w:t>
      </w:r>
      <w:r w:rsidR="00046352" w:rsidRPr="00046352">
        <w:rPr>
          <w:rFonts w:ascii="Times New Roman" w:eastAsia="Times New Roman" w:hAnsi="Times New Roman" w:cs="Times New Roman"/>
          <w:sz w:val="24"/>
          <w:szCs w:val="24"/>
        </w:rPr>
        <w:t xml:space="preserve"> valuable in </w:t>
      </w:r>
      <w:r w:rsidR="00DF5290">
        <w:rPr>
          <w:rFonts w:ascii="Times New Roman" w:eastAsia="Times New Roman" w:hAnsi="Times New Roman" w:cs="Times New Roman"/>
          <w:sz w:val="24"/>
          <w:szCs w:val="24"/>
        </w:rPr>
        <w:t>its</w:t>
      </w:r>
      <w:r w:rsidR="00046352" w:rsidRPr="00046352">
        <w:rPr>
          <w:rFonts w:ascii="Times New Roman" w:eastAsia="Times New Roman" w:hAnsi="Times New Roman" w:cs="Times New Roman"/>
          <w:sz w:val="24"/>
          <w:szCs w:val="24"/>
        </w:rPr>
        <w:t xml:space="preserve"> own way and can be used very similarly to </w:t>
      </w:r>
      <w:r w:rsidR="00DF5290">
        <w:rPr>
          <w:rFonts w:ascii="Times New Roman" w:eastAsia="Times New Roman" w:hAnsi="Times New Roman" w:cs="Times New Roman"/>
          <w:sz w:val="24"/>
          <w:szCs w:val="24"/>
        </w:rPr>
        <w:t>how</w:t>
      </w:r>
      <w:r w:rsidR="00046352" w:rsidRPr="00046352">
        <w:rPr>
          <w:rFonts w:ascii="Times New Roman" w:eastAsia="Times New Roman" w:hAnsi="Times New Roman" w:cs="Times New Roman"/>
          <w:sz w:val="24"/>
          <w:szCs w:val="24"/>
        </w:rPr>
        <w:t xml:space="preserve"> we used Junit testing. The benefit of Junit testing is that it is built into the maven build</w:t>
      </w:r>
      <w:r w:rsidR="00DF5290">
        <w:rPr>
          <w:rFonts w:ascii="Times New Roman" w:eastAsia="Times New Roman" w:hAnsi="Times New Roman" w:cs="Times New Roman"/>
          <w:sz w:val="24"/>
          <w:szCs w:val="24"/>
        </w:rPr>
        <w:t>,</w:t>
      </w:r>
      <w:r w:rsidR="00046352" w:rsidRPr="00046352">
        <w:rPr>
          <w:rFonts w:ascii="Times New Roman" w:eastAsia="Times New Roman" w:hAnsi="Times New Roman" w:cs="Times New Roman"/>
          <w:sz w:val="24"/>
          <w:szCs w:val="24"/>
        </w:rPr>
        <w:t xml:space="preserve"> and much of the work is done for us. </w:t>
      </w:r>
    </w:p>
    <w:p w14:paraId="0540EB06" w14:textId="05F1B8F7" w:rsidR="009E6A43" w:rsidRPr="009E6A43" w:rsidRDefault="009E6A43" w:rsidP="00046352">
      <w:pPr>
        <w:spacing w:before="100" w:beforeAutospacing="1" w:after="100" w:afterAutospacing="1" w:line="480" w:lineRule="auto"/>
        <w:ind w:firstLine="288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When first stepping into the shoes </w:t>
      </w:r>
      <w:r w:rsidR="001856A0">
        <w:rPr>
          <w:rFonts w:ascii="Times New Roman" w:eastAsia="Times New Roman" w:hAnsi="Times New Roman" w:cs="Times New Roman"/>
          <w:sz w:val="24"/>
          <w:szCs w:val="24"/>
        </w:rPr>
        <w:t>of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F529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>developer for this project, I had a less-careful approach. I went at the first milestone with a bit of reckless</w:t>
      </w:r>
      <w:r w:rsidR="001856A0">
        <w:rPr>
          <w:rFonts w:ascii="Times New Roman" w:eastAsia="Times New Roman" w:hAnsi="Times New Roman" w:cs="Times New Roman"/>
          <w:sz w:val="24"/>
          <w:szCs w:val="24"/>
        </w:rPr>
        <w:t>ness and an unfocused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 point of view</w:t>
      </w:r>
      <w:r w:rsidR="001856A0">
        <w:rPr>
          <w:rFonts w:ascii="Times New Roman" w:eastAsia="Times New Roman" w:hAnsi="Times New Roman" w:cs="Times New Roman"/>
          <w:sz w:val="24"/>
          <w:szCs w:val="24"/>
        </w:rPr>
        <w:t xml:space="preserve"> of where I needed to end up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. But as I kept running into obstacles, I realized </w:t>
      </w:r>
      <w:r w:rsidR="001856A0">
        <w:rPr>
          <w:rFonts w:ascii="Times New Roman" w:eastAsia="Times New Roman" w:hAnsi="Times New Roman" w:cs="Times New Roman"/>
          <w:sz w:val="24"/>
          <w:szCs w:val="24"/>
        </w:rPr>
        <w:t>my approach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 was the cause, not the program itself. </w:t>
      </w:r>
      <w:r w:rsidR="001856A0">
        <w:rPr>
          <w:rFonts w:ascii="Times New Roman" w:eastAsia="Times New Roman" w:hAnsi="Times New Roman" w:cs="Times New Roman"/>
          <w:sz w:val="24"/>
          <w:szCs w:val="24"/>
        </w:rPr>
        <w:t>That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 said, I realized I needed to take a different approach. Using more caution</w:t>
      </w:r>
      <w:r w:rsidR="001856A0">
        <w:rPr>
          <w:rFonts w:ascii="Times New Roman" w:eastAsia="Times New Roman" w:hAnsi="Times New Roman" w:cs="Times New Roman"/>
          <w:sz w:val="24"/>
          <w:szCs w:val="24"/>
        </w:rPr>
        <w:t xml:space="preserve"> and breaking things down into smaller portions, I could build each section of the program better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. And as I built each section, I </w:t>
      </w:r>
      <w:r w:rsidR="001856A0">
        <w:rPr>
          <w:rFonts w:ascii="Times New Roman" w:eastAsia="Times New Roman" w:hAnsi="Times New Roman" w:cs="Times New Roman"/>
          <w:sz w:val="24"/>
          <w:szCs w:val="24"/>
        </w:rPr>
        <w:t>could better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 see how they all fit together. And from there, how the testing would fit into the mix. </w:t>
      </w:r>
    </w:p>
    <w:p w14:paraId="7A9F94EB" w14:textId="7E6A9421" w:rsidR="009E6A43" w:rsidRPr="009E6A43" w:rsidRDefault="009E6A43" w:rsidP="00046352">
      <w:pPr>
        <w:spacing w:before="100" w:beforeAutospacing="1" w:after="100" w:afterAutospacing="1" w:line="480" w:lineRule="auto"/>
        <w:ind w:firstLine="288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046352">
        <w:rPr>
          <w:rFonts w:ascii="Times New Roman" w:eastAsia="Times New Roman" w:hAnsi="Times New Roman" w:cs="Times New Roman"/>
          <w:sz w:val="24"/>
          <w:szCs w:val="24"/>
        </w:rPr>
        <w:t>It would have been easy enough to simply assume my code was correct and only test things in one broad stroke. But taking a step back and realizing I don’t know everything and</w:t>
      </w:r>
      <w:r w:rsidR="00621647">
        <w:rPr>
          <w:rFonts w:ascii="Times New Roman" w:eastAsia="Times New Roman" w:hAnsi="Times New Roman" w:cs="Times New Roman"/>
          <w:sz w:val="24"/>
          <w:szCs w:val="24"/>
        </w:rPr>
        <w:t xml:space="preserve"> that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 errors can happen to even the more advanced developer, I decided to give </w:t>
      </w:r>
      <w:r w:rsidR="002A6923">
        <w:rPr>
          <w:rFonts w:ascii="Times New Roman" w:eastAsia="Times New Roman" w:hAnsi="Times New Roman" w:cs="Times New Roman"/>
          <w:sz w:val="24"/>
          <w:szCs w:val="24"/>
        </w:rPr>
        <w:t>myself a day to think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 before applying any Junit tests. In this way, I was better able to think of ways to test the code that I otherwise wouldn’t have. I made sure to test for the obvious but also the obscure. </w:t>
      </w:r>
      <w:r w:rsidR="002A6923">
        <w:rPr>
          <w:rFonts w:ascii="Times New Roman" w:eastAsia="Times New Roman" w:hAnsi="Times New Roman" w:cs="Times New Roman"/>
          <w:sz w:val="24"/>
          <w:szCs w:val="24"/>
        </w:rPr>
        <w:t>This way, I could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 see the project from a new angle. And </w:t>
      </w:r>
      <w:r w:rsidR="00361332">
        <w:rPr>
          <w:rFonts w:ascii="Times New Roman" w:eastAsia="Times New Roman" w:hAnsi="Times New Roman" w:cs="Times New Roman"/>
          <w:sz w:val="24"/>
          <w:szCs w:val="24"/>
        </w:rPr>
        <w:t>starting this process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 from the first milestone allowed me to practice and get better at the testing, doing my best to step away from personal bias. </w:t>
      </w:r>
    </w:p>
    <w:p w14:paraId="5C7686C2" w14:textId="646C7B8B" w:rsidR="009E6A43" w:rsidRPr="009E6A43" w:rsidRDefault="009E6A43" w:rsidP="00046352">
      <w:pPr>
        <w:spacing w:before="100" w:beforeAutospacing="1" w:after="100" w:afterAutospacing="1" w:line="480" w:lineRule="auto"/>
        <w:ind w:firstLine="288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As I said before, I did cut corners in the beginning. I rushed through the first </w:t>
      </w:r>
      <w:proofErr w:type="gramStart"/>
      <w:r w:rsidRPr="00046352">
        <w:rPr>
          <w:rFonts w:ascii="Times New Roman" w:eastAsia="Times New Roman" w:hAnsi="Times New Roman" w:cs="Times New Roman"/>
          <w:sz w:val="24"/>
          <w:szCs w:val="24"/>
        </w:rPr>
        <w:t>milestone,</w:t>
      </w:r>
      <w:proofErr w:type="gramEnd"/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 certain I could </w:t>
      </w:r>
      <w:r w:rsidR="00361332">
        <w:rPr>
          <w:rFonts w:ascii="Times New Roman" w:eastAsia="Times New Roman" w:hAnsi="Times New Roman" w:cs="Times New Roman"/>
          <w:sz w:val="24"/>
          <w:szCs w:val="24"/>
        </w:rPr>
        <w:t>finish it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 fast and have time for other homework. But I quickly found that this was a recipe for disaster. I ran into many roadblocks. I was frustrated. And more than anything, the 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lastRenderedPageBreak/>
        <w:t>code simply didn’t work as intended. This taught me to practice patience. And from patience, I was able to slow down and work on the code modularly. I worked one line at a time, and once one requirement was complete, I created the test and ran it. If it worked as expected, I checked that one off the list</w:t>
      </w:r>
      <w:r w:rsidR="005A1D6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A08FD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5A1D62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hen moved on to the next. I adopted this plan for the entirety of </w:t>
      </w:r>
      <w:r w:rsidR="00DA08FD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 course</w:t>
      </w:r>
      <w:r w:rsidR="00DA08FD">
        <w:rPr>
          <w:rFonts w:ascii="Times New Roman" w:eastAsia="Times New Roman" w:hAnsi="Times New Roman" w:cs="Times New Roman"/>
          <w:sz w:val="24"/>
          <w:szCs w:val="24"/>
        </w:rPr>
        <w:t>, and it made me a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 better developer</w:t>
      </w:r>
      <w:r w:rsidR="00DA08FD">
        <w:rPr>
          <w:rFonts w:ascii="Times New Roman" w:eastAsia="Times New Roman" w:hAnsi="Times New Roman" w:cs="Times New Roman"/>
          <w:sz w:val="24"/>
          <w:szCs w:val="24"/>
        </w:rPr>
        <w:t>—o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ne who </w:t>
      </w:r>
      <w:r w:rsidR="00480453" w:rsidRPr="00046352">
        <w:rPr>
          <w:rFonts w:ascii="Times New Roman" w:eastAsia="Times New Roman" w:hAnsi="Times New Roman" w:cs="Times New Roman"/>
          <w:sz w:val="24"/>
          <w:szCs w:val="24"/>
        </w:rPr>
        <w:t>builds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 with discipline rather than speed. Speed leads to issues and many re-works on the code. Slower, more methodical work may seem tedious </w:t>
      </w:r>
      <w:proofErr w:type="gramStart"/>
      <w:r w:rsidR="00480453">
        <w:rPr>
          <w:rFonts w:ascii="Times New Roman" w:eastAsia="Times New Roman" w:hAnsi="Times New Roman" w:cs="Times New Roman"/>
          <w:sz w:val="24"/>
          <w:szCs w:val="24"/>
        </w:rPr>
        <w:t>at</w:t>
      </w:r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 the moment</w:t>
      </w:r>
      <w:proofErr w:type="gramEnd"/>
      <w:r w:rsidRPr="00046352">
        <w:rPr>
          <w:rFonts w:ascii="Times New Roman" w:eastAsia="Times New Roman" w:hAnsi="Times New Roman" w:cs="Times New Roman"/>
          <w:sz w:val="24"/>
          <w:szCs w:val="24"/>
        </w:rPr>
        <w:t xml:space="preserve">, but it limits mistakes, allows for reflection, and creates an environment where creativity and thoughtfulness can blossom. </w:t>
      </w:r>
    </w:p>
    <w:p w14:paraId="0C87407D" w14:textId="77777777" w:rsidR="009E6A43" w:rsidRDefault="009E6A43" w:rsidP="009E6A43"/>
    <w:sectPr w:rsidR="009E6A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425A9"/>
    <w:multiLevelType w:val="multilevel"/>
    <w:tmpl w:val="16F06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41E19A4"/>
    <w:multiLevelType w:val="multilevel"/>
    <w:tmpl w:val="E01423D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8548015">
    <w:abstractNumId w:val="0"/>
  </w:num>
  <w:num w:numId="2" w16cid:durableId="15686894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rY0NzEwNzAyN7VQ0lEKTi0uzszPAykwrAUAXn9wdCwAAAA="/>
  </w:docVars>
  <w:rsids>
    <w:rsidRoot w:val="009E6A43"/>
    <w:rsid w:val="00046352"/>
    <w:rsid w:val="000C69B9"/>
    <w:rsid w:val="000E386B"/>
    <w:rsid w:val="0014352F"/>
    <w:rsid w:val="001856A0"/>
    <w:rsid w:val="00195D67"/>
    <w:rsid w:val="001D1F5B"/>
    <w:rsid w:val="002A6923"/>
    <w:rsid w:val="0034743A"/>
    <w:rsid w:val="00361332"/>
    <w:rsid w:val="003C279F"/>
    <w:rsid w:val="003D0E08"/>
    <w:rsid w:val="004507F1"/>
    <w:rsid w:val="00480453"/>
    <w:rsid w:val="005A1D62"/>
    <w:rsid w:val="00621647"/>
    <w:rsid w:val="00637390"/>
    <w:rsid w:val="00637C0D"/>
    <w:rsid w:val="007D2D97"/>
    <w:rsid w:val="00972DAA"/>
    <w:rsid w:val="009C171E"/>
    <w:rsid w:val="009E6A43"/>
    <w:rsid w:val="009E6AEE"/>
    <w:rsid w:val="00AD16F0"/>
    <w:rsid w:val="00BB23ED"/>
    <w:rsid w:val="00BD7619"/>
    <w:rsid w:val="00C03467"/>
    <w:rsid w:val="00CA6A1C"/>
    <w:rsid w:val="00D81E93"/>
    <w:rsid w:val="00DA08FD"/>
    <w:rsid w:val="00DB0490"/>
    <w:rsid w:val="00DF4DE9"/>
    <w:rsid w:val="00DF5290"/>
    <w:rsid w:val="00E01699"/>
    <w:rsid w:val="00F320CC"/>
    <w:rsid w:val="00F3676F"/>
    <w:rsid w:val="00F97607"/>
    <w:rsid w:val="00FA61B2"/>
    <w:rsid w:val="00FE5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F9283"/>
  <w15:chartTrackingRefBased/>
  <w15:docId w15:val="{C151C2DA-90E2-4746-B6AD-E7105C71A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E6A43"/>
    <w:rPr>
      <w:b/>
      <w:bCs/>
    </w:rPr>
  </w:style>
  <w:style w:type="paragraph" w:styleId="ListParagraph">
    <w:name w:val="List Paragraph"/>
    <w:basedOn w:val="Normal"/>
    <w:uiPriority w:val="34"/>
    <w:qFormat/>
    <w:rsid w:val="009E6A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91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3</TotalTime>
  <Pages>4</Pages>
  <Words>729</Words>
  <Characters>4161</Characters>
  <Application>Microsoft Office Word</Application>
  <DocSecurity>0</DocSecurity>
  <Lines>34</Lines>
  <Paragraphs>9</Paragraphs>
  <ScaleCrop>false</ScaleCrop>
  <Company/>
  <LinksUpToDate>false</LinksUpToDate>
  <CharactersWithSpaces>4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</dc:creator>
  <cp:keywords/>
  <dc:description/>
  <cp:lastModifiedBy>Dan</cp:lastModifiedBy>
  <cp:revision>39</cp:revision>
  <dcterms:created xsi:type="dcterms:W3CDTF">2022-12-05T17:25:00Z</dcterms:created>
  <dcterms:modified xsi:type="dcterms:W3CDTF">2022-12-06T16:25:00Z</dcterms:modified>
</cp:coreProperties>
</file>